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"/>
        <w:gridCol w:w="2395"/>
        <w:gridCol w:w="1530"/>
        <w:gridCol w:w="810"/>
        <w:gridCol w:w="1530"/>
        <w:gridCol w:w="90"/>
        <w:gridCol w:w="180"/>
        <w:gridCol w:w="1800"/>
        <w:gridCol w:w="270"/>
        <w:gridCol w:w="1648"/>
        <w:gridCol w:w="237"/>
      </w:tblGrid>
      <w:tr w:rsidR="00EE0137" w:rsidRPr="0006195C" w14:paraId="0B406866" w14:textId="77777777" w:rsidTr="0007438F">
        <w:tc>
          <w:tcPr>
            <w:tcW w:w="10790" w:type="dxa"/>
            <w:gridSpan w:val="11"/>
            <w:tcBorders>
              <w:top w:val="nil"/>
              <w:bottom w:val="nil"/>
            </w:tcBorders>
            <w:shd w:val="clear" w:color="auto" w:fill="8496B0" w:themeFill="text2" w:themeFillTint="99"/>
          </w:tcPr>
          <w:p w14:paraId="219C7BA7" w14:textId="77777777" w:rsidR="00EE0137" w:rsidRPr="0006195C" w:rsidRDefault="00EE0137" w:rsidP="00A9076C">
            <w:pPr>
              <w:spacing w:before="120"/>
              <w:jc w:val="both"/>
              <w:rPr>
                <w:sz w:val="10"/>
                <w:szCs w:val="10"/>
              </w:rPr>
            </w:pPr>
          </w:p>
        </w:tc>
      </w:tr>
      <w:tr w:rsidR="00EE0137" w14:paraId="270F9F37" w14:textId="77777777" w:rsidTr="0007438F">
        <w:trPr>
          <w:trHeight w:val="3356"/>
        </w:trPr>
        <w:tc>
          <w:tcPr>
            <w:tcW w:w="42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496B0" w:themeFill="text2" w:themeFillTint="99"/>
          </w:tcPr>
          <w:p w14:paraId="1D4E4F66" w14:textId="677CF14D" w:rsidR="00EE0137" w:rsidRDefault="00EE0137" w:rsidP="0006195C">
            <w:pPr>
              <w:spacing w:before="120"/>
              <w:jc w:val="both"/>
            </w:pPr>
            <w:r>
              <w:rPr>
                <w:noProof/>
              </w:rPr>
              <w:drawing>
                <wp:inline distT="0" distB="0" distL="0" distR="0" wp14:anchorId="3F421082" wp14:editId="64801687">
                  <wp:extent cx="2532750" cy="1882569"/>
                  <wp:effectExtent l="0" t="0" r="1270" b="381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0753EF0-9449-4E08-A3CA-06B66F773FB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60753EF0-9449-4E08-A3CA-06B66F773FB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2532750" cy="18825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8496B0" w:themeFill="text2" w:themeFillTint="99"/>
            <w:vAlign w:val="center"/>
          </w:tcPr>
          <w:p w14:paraId="06803951" w14:textId="77777777" w:rsidR="00EE0137" w:rsidRPr="0007438F" w:rsidRDefault="00EE0137" w:rsidP="00EE0137">
            <w:pPr>
              <w:jc w:val="center"/>
              <w:rPr>
                <w:rFonts w:ascii="Palatino Linotype" w:hAnsi="Palatino Linotype"/>
                <w:b/>
                <w:color w:val="FFFFFF" w:themeColor="background1"/>
                <w:sz w:val="72"/>
                <w:szCs w:val="72"/>
              </w:rPr>
            </w:pPr>
            <w:r w:rsidRPr="0007438F">
              <w:rPr>
                <w:rFonts w:ascii="Palatino Linotype" w:hAnsi="Palatino Linotype"/>
                <w:b/>
                <w:color w:val="FFFFFF" w:themeColor="background1"/>
                <w:sz w:val="72"/>
                <w:szCs w:val="72"/>
              </w:rPr>
              <w:t>PARENT</w:t>
            </w:r>
          </w:p>
          <w:p w14:paraId="0023852A" w14:textId="77777777" w:rsidR="00EE0137" w:rsidRPr="0007438F" w:rsidRDefault="00EE0137" w:rsidP="00EE0137">
            <w:pPr>
              <w:jc w:val="center"/>
              <w:rPr>
                <w:rFonts w:ascii="Palatino Linotype" w:hAnsi="Palatino Linotype"/>
                <w:b/>
                <w:color w:val="FFFFFF" w:themeColor="background1"/>
                <w:sz w:val="72"/>
                <w:szCs w:val="72"/>
              </w:rPr>
            </w:pPr>
            <w:r w:rsidRPr="0007438F">
              <w:rPr>
                <w:rFonts w:ascii="Palatino Linotype" w:hAnsi="Palatino Linotype"/>
                <w:b/>
                <w:color w:val="FFFFFF" w:themeColor="background1"/>
                <w:sz w:val="72"/>
                <w:szCs w:val="72"/>
              </w:rPr>
              <w:t>CONFERENCE</w:t>
            </w:r>
          </w:p>
          <w:p w14:paraId="25180F4C" w14:textId="6DB83A3A" w:rsidR="00EE0137" w:rsidRDefault="00EE0137" w:rsidP="00EE0137">
            <w:pPr>
              <w:spacing w:before="120"/>
              <w:jc w:val="center"/>
            </w:pPr>
            <w:r w:rsidRPr="00EE0137">
              <w:rPr>
                <w:rFonts w:ascii="Microsoft Sans Serif" w:hAnsi="Microsoft Sans Serif" w:cs="Microsoft Sans Serif"/>
                <w:color w:val="FFFFFF" w:themeColor="background1"/>
                <w:sz w:val="52"/>
                <w:szCs w:val="52"/>
              </w:rPr>
              <w:t xml:space="preserve">Sign </w:t>
            </w:r>
            <w:proofErr w:type="gramStart"/>
            <w:r w:rsidRPr="00EE0137">
              <w:rPr>
                <w:rFonts w:ascii="Microsoft Sans Serif" w:hAnsi="Microsoft Sans Serif" w:cs="Microsoft Sans Serif"/>
                <w:color w:val="FFFFFF" w:themeColor="background1"/>
                <w:sz w:val="52"/>
                <w:szCs w:val="52"/>
              </w:rPr>
              <w:t>In</w:t>
            </w:r>
            <w:proofErr w:type="gramEnd"/>
            <w:r w:rsidRPr="00EE0137">
              <w:rPr>
                <w:rFonts w:ascii="Microsoft Sans Serif" w:hAnsi="Microsoft Sans Serif" w:cs="Microsoft Sans Serif"/>
                <w:color w:val="FFFFFF" w:themeColor="background1"/>
                <w:sz w:val="52"/>
                <w:szCs w:val="52"/>
              </w:rPr>
              <w:t xml:space="preserve"> Sheet</w:t>
            </w:r>
          </w:p>
        </w:tc>
      </w:tr>
      <w:tr w:rsidR="00EE0137" w:rsidRPr="00EE0137" w14:paraId="6591C668" w14:textId="77777777" w:rsidTr="001C58AF">
        <w:trPr>
          <w:trHeight w:val="73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58815CDB" w14:textId="77777777" w:rsidR="00EE0137" w:rsidRPr="00EE0137" w:rsidRDefault="00EE0137" w:rsidP="00EE0137">
            <w:pPr>
              <w:spacing w:before="120"/>
              <w:rPr>
                <w:sz w:val="16"/>
                <w:szCs w:val="16"/>
              </w:rPr>
            </w:pPr>
          </w:p>
        </w:tc>
        <w:tc>
          <w:tcPr>
            <w:tcW w:w="62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4B55159B" w14:textId="1FFC2260" w:rsidR="00EE0137" w:rsidRPr="0007438F" w:rsidRDefault="00EE0137" w:rsidP="00EE0137">
            <w:pPr>
              <w:spacing w:before="120"/>
              <w:rPr>
                <w:b/>
                <w:color w:val="FFFFFF" w:themeColor="background1"/>
                <w:sz w:val="16"/>
                <w:szCs w:val="16"/>
              </w:rPr>
            </w:pPr>
            <w:r w:rsidRPr="0007438F">
              <w:rPr>
                <w:b/>
                <w:color w:val="FFFFFF" w:themeColor="background1"/>
                <w:sz w:val="16"/>
                <w:szCs w:val="16"/>
              </w:rPr>
              <w:t>TITL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14:paraId="1A2ABDB1" w14:textId="5E9F2695" w:rsidR="00EE0137" w:rsidRPr="0007438F" w:rsidRDefault="00EE0137" w:rsidP="00EE0137">
            <w:pPr>
              <w:spacing w:before="120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74BBF5BB" w14:textId="589D1193" w:rsidR="00EE0137" w:rsidRPr="0007438F" w:rsidRDefault="00EE0137" w:rsidP="00EE0137">
            <w:pPr>
              <w:spacing w:before="120"/>
              <w:rPr>
                <w:b/>
                <w:color w:val="FFFFFF" w:themeColor="background1"/>
                <w:sz w:val="16"/>
                <w:szCs w:val="16"/>
              </w:rPr>
            </w:pPr>
            <w:r w:rsidRPr="0007438F">
              <w:rPr>
                <w:b/>
                <w:color w:val="FFFFFF" w:themeColor="background1"/>
                <w:sz w:val="16"/>
                <w:szCs w:val="16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69CEFD3E" w14:textId="49F39C20" w:rsidR="00EE0137" w:rsidRPr="0007438F" w:rsidRDefault="00EE0137" w:rsidP="00EE0137">
            <w:pPr>
              <w:spacing w:before="120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44D62C88" w14:textId="069971F6" w:rsidR="00EE0137" w:rsidRPr="0007438F" w:rsidRDefault="00EE0137" w:rsidP="00EE0137">
            <w:pPr>
              <w:spacing w:before="120"/>
              <w:rPr>
                <w:b/>
                <w:color w:val="FFFFFF" w:themeColor="background1"/>
                <w:sz w:val="16"/>
                <w:szCs w:val="16"/>
              </w:rPr>
            </w:pPr>
            <w:r w:rsidRPr="0007438F">
              <w:rPr>
                <w:b/>
                <w:color w:val="FFFFFF" w:themeColor="background1"/>
                <w:sz w:val="16"/>
                <w:szCs w:val="16"/>
              </w:rPr>
              <w:t>TIME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677744A8" w14:textId="77777777" w:rsidR="00EE0137" w:rsidRPr="00EE0137" w:rsidRDefault="00EE0137" w:rsidP="00EE0137">
            <w:pPr>
              <w:spacing w:before="120"/>
              <w:rPr>
                <w:sz w:val="16"/>
                <w:szCs w:val="16"/>
              </w:rPr>
            </w:pPr>
          </w:p>
        </w:tc>
      </w:tr>
      <w:tr w:rsidR="00EE0137" w14:paraId="4291423F" w14:textId="77777777" w:rsidTr="001C58AF">
        <w:trPr>
          <w:trHeight w:val="36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33643662" w14:textId="77777777" w:rsidR="00EE0137" w:rsidRDefault="00EE0137" w:rsidP="00EE0137">
            <w:pPr>
              <w:spacing w:before="80" w:after="80"/>
            </w:pPr>
          </w:p>
        </w:tc>
        <w:tc>
          <w:tcPr>
            <w:tcW w:w="62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871024" w14:textId="31EBC48A" w:rsidR="00EE0137" w:rsidRPr="00EE0137" w:rsidRDefault="00EE0137" w:rsidP="00EE0137">
            <w:pPr>
              <w:spacing w:before="80" w:after="80"/>
              <w:rPr>
                <w:b/>
              </w:rPr>
            </w:pPr>
            <w:r w:rsidRPr="00EE0137">
              <w:rPr>
                <w:b/>
              </w:rPr>
              <w:t>&lt;Title&gt;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14:paraId="2682F3F2" w14:textId="77777777" w:rsidR="00EE0137" w:rsidRPr="00FE75B1" w:rsidRDefault="00EE0137" w:rsidP="00EE0137">
            <w:pPr>
              <w:spacing w:before="80" w:after="80"/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D54D9B" w14:textId="312DADC8" w:rsidR="00EE0137" w:rsidRPr="00EE0137" w:rsidRDefault="00EE0137" w:rsidP="00EE0137">
            <w:pPr>
              <w:spacing w:before="80" w:after="80"/>
              <w:rPr>
                <w:b/>
              </w:rPr>
            </w:pPr>
            <w:r w:rsidRPr="00EE0137">
              <w:rPr>
                <w:b/>
              </w:rPr>
              <w:t>mm/dd/</w:t>
            </w:r>
            <w:proofErr w:type="spellStart"/>
            <w:r w:rsidRPr="00EE0137">
              <w:rPr>
                <w:b/>
              </w:rPr>
              <w:t>yyyy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7A0ED9BE" w14:textId="77777777" w:rsidR="00EE0137" w:rsidRPr="00FE75B1" w:rsidRDefault="00EE0137" w:rsidP="00EE0137">
            <w:pPr>
              <w:spacing w:before="80" w:after="80"/>
            </w:pPr>
          </w:p>
        </w:tc>
        <w:tc>
          <w:tcPr>
            <w:tcW w:w="1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C45532" w14:textId="7EBFBF5D" w:rsidR="00EE0137" w:rsidRPr="00EE0137" w:rsidRDefault="00EE0137" w:rsidP="00EE0137">
            <w:pPr>
              <w:spacing w:before="80" w:after="80"/>
              <w:rPr>
                <w:b/>
              </w:rPr>
            </w:pPr>
            <w:proofErr w:type="spellStart"/>
            <w:r w:rsidRPr="00EE0137">
              <w:rPr>
                <w:b/>
              </w:rPr>
              <w:t>hh:mm</w:t>
            </w:r>
            <w:proofErr w:type="spellEnd"/>
            <w:r w:rsidRPr="00EE0137">
              <w:rPr>
                <w:b/>
              </w:rPr>
              <w:t xml:space="preserve"> PM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55052CB7" w14:textId="77777777" w:rsidR="00EE0137" w:rsidRDefault="00EE0137" w:rsidP="00EE0137">
            <w:pPr>
              <w:spacing w:before="80" w:after="80"/>
            </w:pPr>
          </w:p>
        </w:tc>
      </w:tr>
      <w:tr w:rsidR="00EE0137" w:rsidRPr="00EE0137" w14:paraId="1B0555C5" w14:textId="77777777" w:rsidTr="001C58AF">
        <w:trPr>
          <w:trHeight w:val="73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57CB7EE9" w14:textId="77777777" w:rsidR="00EE0137" w:rsidRPr="00EE0137" w:rsidRDefault="00EE0137" w:rsidP="00EE0137">
            <w:pPr>
              <w:spacing w:before="120"/>
              <w:rPr>
                <w:sz w:val="16"/>
                <w:szCs w:val="16"/>
              </w:rPr>
            </w:pPr>
          </w:p>
        </w:tc>
        <w:tc>
          <w:tcPr>
            <w:tcW w:w="62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34D08E15" w14:textId="39AFE13B" w:rsidR="00EE0137" w:rsidRPr="0007438F" w:rsidRDefault="00EE0137" w:rsidP="00EE0137">
            <w:pPr>
              <w:spacing w:before="120"/>
              <w:rPr>
                <w:b/>
                <w:color w:val="FFFFFF" w:themeColor="background1"/>
                <w:sz w:val="16"/>
                <w:szCs w:val="16"/>
              </w:rPr>
            </w:pPr>
            <w:r w:rsidRPr="0007438F">
              <w:rPr>
                <w:b/>
                <w:color w:val="FFFFFF" w:themeColor="background1"/>
                <w:sz w:val="16"/>
                <w:szCs w:val="16"/>
              </w:rPr>
              <w:t>VENU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14:paraId="3FE78283" w14:textId="77777777" w:rsidR="00EE0137" w:rsidRPr="0007438F" w:rsidRDefault="00EE0137" w:rsidP="00EE0137">
            <w:pPr>
              <w:spacing w:before="120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7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11F5A3A6" w14:textId="2E037DC3" w:rsidR="00EE0137" w:rsidRPr="0007438F" w:rsidRDefault="00EE0137" w:rsidP="00EE0137">
            <w:pPr>
              <w:spacing w:before="120"/>
              <w:rPr>
                <w:b/>
                <w:color w:val="FFFFFF" w:themeColor="background1"/>
                <w:sz w:val="16"/>
                <w:szCs w:val="16"/>
              </w:rPr>
            </w:pPr>
            <w:r w:rsidRPr="0007438F">
              <w:rPr>
                <w:b/>
                <w:color w:val="FFFFFF" w:themeColor="background1"/>
                <w:sz w:val="16"/>
                <w:szCs w:val="16"/>
              </w:rPr>
              <w:t>ADVOSER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1793C550" w14:textId="77777777" w:rsidR="00EE0137" w:rsidRPr="00EE0137" w:rsidRDefault="00EE0137" w:rsidP="00EE0137">
            <w:pPr>
              <w:spacing w:before="120"/>
              <w:rPr>
                <w:sz w:val="16"/>
                <w:szCs w:val="16"/>
              </w:rPr>
            </w:pPr>
          </w:p>
        </w:tc>
      </w:tr>
      <w:tr w:rsidR="00EE0137" w14:paraId="0FE619D5" w14:textId="77777777" w:rsidTr="001C58AF">
        <w:trPr>
          <w:trHeight w:val="36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36B839E3" w14:textId="77777777" w:rsidR="00EE0137" w:rsidRDefault="00EE0137" w:rsidP="00E9196A">
            <w:pPr>
              <w:spacing w:before="80" w:after="80"/>
            </w:pPr>
          </w:p>
        </w:tc>
        <w:tc>
          <w:tcPr>
            <w:tcW w:w="62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9192B4" w14:textId="277B34C8" w:rsidR="00EE0137" w:rsidRPr="00EE0137" w:rsidRDefault="00EE0137" w:rsidP="00E9196A">
            <w:pPr>
              <w:spacing w:before="80" w:after="80"/>
              <w:rPr>
                <w:b/>
              </w:rPr>
            </w:pPr>
            <w:r w:rsidRPr="00EE0137">
              <w:rPr>
                <w:b/>
              </w:rPr>
              <w:t>&lt;Venue&gt;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14:paraId="6FB5EA0A" w14:textId="77777777" w:rsidR="00EE0137" w:rsidRPr="00FE75B1" w:rsidRDefault="00EE0137" w:rsidP="00E9196A">
            <w:pPr>
              <w:spacing w:before="80" w:after="80"/>
            </w:pPr>
          </w:p>
        </w:tc>
        <w:tc>
          <w:tcPr>
            <w:tcW w:w="37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2E184B" w14:textId="2D5E4830" w:rsidR="00EE0137" w:rsidRPr="00EE0137" w:rsidRDefault="00EE0137" w:rsidP="00E9196A">
            <w:pPr>
              <w:spacing w:before="80" w:after="80"/>
              <w:rPr>
                <w:b/>
              </w:rPr>
            </w:pPr>
            <w:r w:rsidRPr="00EE0137">
              <w:rPr>
                <w:b/>
              </w:rPr>
              <w:t>&lt;Adviser&gt;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2866EEDB" w14:textId="77777777" w:rsidR="00EE0137" w:rsidRDefault="00EE0137" w:rsidP="00E9196A">
            <w:pPr>
              <w:spacing w:before="80" w:after="80"/>
            </w:pPr>
          </w:p>
        </w:tc>
      </w:tr>
      <w:tr w:rsidR="0007438F" w:rsidRPr="00EE0137" w14:paraId="4C3F5B06" w14:textId="77777777" w:rsidTr="0007438F">
        <w:trPr>
          <w:trHeight w:val="73"/>
        </w:trPr>
        <w:tc>
          <w:tcPr>
            <w:tcW w:w="1079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5E1E5212" w14:textId="77777777" w:rsidR="0007438F" w:rsidRPr="00EE0137" w:rsidRDefault="0007438F" w:rsidP="00E9196A">
            <w:pPr>
              <w:spacing w:before="120"/>
              <w:rPr>
                <w:sz w:val="16"/>
                <w:szCs w:val="16"/>
              </w:rPr>
            </w:pPr>
          </w:p>
        </w:tc>
      </w:tr>
      <w:tr w:rsidR="0007438F" w:rsidRPr="00EE0137" w14:paraId="30F2C3B2" w14:textId="77777777" w:rsidTr="0007438F">
        <w:trPr>
          <w:trHeight w:val="73"/>
        </w:trPr>
        <w:tc>
          <w:tcPr>
            <w:tcW w:w="1079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8496B0" w:themeFill="text2" w:themeFillTint="99"/>
          </w:tcPr>
          <w:p w14:paraId="749C72F3" w14:textId="77777777" w:rsidR="0007438F" w:rsidRPr="00EE0137" w:rsidRDefault="0007438F" w:rsidP="00EE0137">
            <w:pPr>
              <w:spacing w:before="120"/>
              <w:rPr>
                <w:sz w:val="16"/>
                <w:szCs w:val="16"/>
              </w:rPr>
            </w:pPr>
          </w:p>
        </w:tc>
      </w:tr>
      <w:tr w:rsidR="0007438F" w14:paraId="313BD3D0" w14:textId="77777777" w:rsidTr="0007438F"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798D59A1" w14:textId="77777777" w:rsidR="0007438F" w:rsidRDefault="0007438F" w:rsidP="0007438F">
            <w:pPr>
              <w:spacing w:before="80" w:after="8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04040" w:themeFill="text1" w:themeFillTint="BF"/>
            <w:vAlign w:val="center"/>
          </w:tcPr>
          <w:p w14:paraId="290E9BEA" w14:textId="781F8D1F" w:rsidR="0007438F" w:rsidRPr="00AA607A" w:rsidRDefault="0007438F" w:rsidP="0007438F">
            <w:pPr>
              <w:spacing w:before="80" w:after="8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arent’s Name</w:t>
            </w: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04040" w:themeFill="text1" w:themeFillTint="BF"/>
            <w:vAlign w:val="center"/>
          </w:tcPr>
          <w:p w14:paraId="69E670CD" w14:textId="4A776237" w:rsidR="0007438F" w:rsidRPr="00AA607A" w:rsidRDefault="0007438F" w:rsidP="0007438F">
            <w:pPr>
              <w:spacing w:before="80" w:after="8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hild’s Name</w:t>
            </w: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04040" w:themeFill="text1" w:themeFillTint="BF"/>
            <w:vAlign w:val="center"/>
          </w:tcPr>
          <w:p w14:paraId="48825B1D" w14:textId="479FDE37" w:rsidR="0007438F" w:rsidRPr="00AA607A" w:rsidRDefault="0007438F" w:rsidP="0007438F">
            <w:pPr>
              <w:spacing w:before="80" w:after="8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hild’s Section</w:t>
            </w: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04040" w:themeFill="text1" w:themeFillTint="BF"/>
            <w:vAlign w:val="center"/>
          </w:tcPr>
          <w:p w14:paraId="77403FEB" w14:textId="0FFE425A" w:rsidR="0007438F" w:rsidRPr="00AA607A" w:rsidRDefault="0007438F" w:rsidP="0007438F">
            <w:pPr>
              <w:spacing w:before="80" w:after="8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arent’s Signature</w:t>
            </w: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76E102F8" w14:textId="77777777" w:rsidR="0007438F" w:rsidRDefault="0007438F" w:rsidP="0007438F">
            <w:pPr>
              <w:spacing w:before="80" w:after="80"/>
            </w:pPr>
          </w:p>
        </w:tc>
      </w:tr>
      <w:tr w:rsidR="0007438F" w14:paraId="5EA6B7DB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63EE9B09" w14:textId="77777777" w:rsidR="0007438F" w:rsidRDefault="0007438F" w:rsidP="0007438F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28EAFEF" w14:textId="40EF9FB6" w:rsidR="0007438F" w:rsidRDefault="0007438F" w:rsidP="0007438F">
            <w:pPr>
              <w:spacing w:before="100" w:after="100"/>
            </w:pPr>
            <w:r>
              <w:t>Linda Smith</w:t>
            </w: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72DE20" w14:textId="0208B4AF" w:rsidR="0007438F" w:rsidRDefault="0007438F" w:rsidP="0007438F">
            <w:pPr>
              <w:spacing w:before="100" w:after="100"/>
            </w:pPr>
            <w:r>
              <w:t>John Smith</w:t>
            </w: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D1DC0DD" w14:textId="744FC55F" w:rsidR="0007438F" w:rsidRDefault="0007438F" w:rsidP="0007438F">
            <w:pPr>
              <w:spacing w:before="100" w:after="100"/>
              <w:jc w:val="center"/>
            </w:pPr>
            <w:r>
              <w:t>4 B</w:t>
            </w: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0011D31" w14:textId="28442095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45C982AB" w14:textId="77777777" w:rsidR="0007438F" w:rsidRDefault="0007438F" w:rsidP="0007438F">
            <w:pPr>
              <w:spacing w:before="100" w:after="100"/>
            </w:pPr>
          </w:p>
        </w:tc>
      </w:tr>
      <w:tr w:rsidR="0007438F" w14:paraId="670902B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58FCE289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88B86B2" w14:textId="646B2AA8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BBB4E35" w14:textId="0EFB940B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BB3FE53" w14:textId="5FBA73DB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330A366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3BF9539A" w14:textId="77777777" w:rsidR="0007438F" w:rsidRDefault="0007438F" w:rsidP="00E9196A">
            <w:pPr>
              <w:spacing w:before="100" w:after="100"/>
            </w:pPr>
          </w:p>
        </w:tc>
      </w:tr>
      <w:tr w:rsidR="0007438F" w14:paraId="189B633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6B3F5C15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8BC9161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5222AE6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AD4B2B7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CD8E562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77E49E57" w14:textId="77777777" w:rsidR="0007438F" w:rsidRDefault="0007438F" w:rsidP="00E9196A">
            <w:pPr>
              <w:spacing w:before="100" w:after="100"/>
            </w:pPr>
          </w:p>
        </w:tc>
      </w:tr>
      <w:tr w:rsidR="0007438F" w14:paraId="0591C8BC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1C3A3FAD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1A98BA5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05EEA78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455D9E8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C957631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6CE418A1" w14:textId="77777777" w:rsidR="0007438F" w:rsidRDefault="0007438F" w:rsidP="00E9196A">
            <w:pPr>
              <w:spacing w:before="100" w:after="100"/>
            </w:pPr>
          </w:p>
        </w:tc>
      </w:tr>
      <w:tr w:rsidR="0007438F" w14:paraId="0464329E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44CE8BAB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2D101E0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741D7A6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3FADD02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9FD9089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7F9EA671" w14:textId="77777777" w:rsidR="0007438F" w:rsidRDefault="0007438F" w:rsidP="00E9196A">
            <w:pPr>
              <w:spacing w:before="100" w:after="100"/>
            </w:pPr>
          </w:p>
        </w:tc>
      </w:tr>
      <w:tr w:rsidR="0007438F" w14:paraId="06F317D1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12F68ABA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734C54F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E8222F7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1845192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C3A20D7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2D0A8091" w14:textId="77777777" w:rsidR="0007438F" w:rsidRDefault="0007438F" w:rsidP="00E9196A">
            <w:pPr>
              <w:spacing w:before="100" w:after="100"/>
            </w:pPr>
          </w:p>
        </w:tc>
      </w:tr>
      <w:tr w:rsidR="0007438F" w14:paraId="3BED1098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36E557EF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76B4FB5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ADD8B1B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02E2EB2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6C26318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5A605015" w14:textId="77777777" w:rsidR="0007438F" w:rsidRDefault="0007438F" w:rsidP="00E9196A">
            <w:pPr>
              <w:spacing w:before="100" w:after="100"/>
            </w:pPr>
          </w:p>
        </w:tc>
      </w:tr>
      <w:tr w:rsidR="0007438F" w14:paraId="46139C1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10A25E54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0097E74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744FBFC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C83D634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8BD52B2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021A4D49" w14:textId="77777777" w:rsidR="0007438F" w:rsidRDefault="0007438F" w:rsidP="00E9196A">
            <w:pPr>
              <w:spacing w:before="100" w:after="100"/>
            </w:pPr>
          </w:p>
        </w:tc>
      </w:tr>
      <w:tr w:rsidR="0007438F" w14:paraId="4B64E086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795835DC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8173467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D423A72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0C8F7E3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8DA9C74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65B0D193" w14:textId="77777777" w:rsidR="0007438F" w:rsidRDefault="0007438F" w:rsidP="00E9196A">
            <w:pPr>
              <w:spacing w:before="100" w:after="100"/>
            </w:pPr>
          </w:p>
        </w:tc>
      </w:tr>
      <w:tr w:rsidR="0007438F" w14:paraId="436BE31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780652A3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59D2EE1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A1C245D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4ABC738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D069B78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51870231" w14:textId="77777777" w:rsidR="0007438F" w:rsidRDefault="0007438F" w:rsidP="00E9196A">
            <w:pPr>
              <w:spacing w:before="100" w:after="100"/>
            </w:pPr>
          </w:p>
        </w:tc>
      </w:tr>
      <w:tr w:rsidR="0007438F" w14:paraId="58871CA0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1CF412FF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A897D1A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7913EB0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A1EC386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93FC080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3DC8B9A7" w14:textId="77777777" w:rsidR="0007438F" w:rsidRDefault="0007438F" w:rsidP="00E9196A">
            <w:pPr>
              <w:spacing w:before="100" w:after="100"/>
            </w:pPr>
          </w:p>
        </w:tc>
      </w:tr>
      <w:tr w:rsidR="0007438F" w14:paraId="3A793AC4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5262019D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E4B58F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515FA67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73417E2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4852A79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03BB109E" w14:textId="77777777" w:rsidR="0007438F" w:rsidRDefault="0007438F" w:rsidP="00E9196A">
            <w:pPr>
              <w:spacing w:before="100" w:after="100"/>
            </w:pPr>
          </w:p>
        </w:tc>
      </w:tr>
      <w:tr w:rsidR="0007438F" w14:paraId="100B79B5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57D041FA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B7FE650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4B38ABE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6DE6248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C6D3407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3471E283" w14:textId="77777777" w:rsidR="0007438F" w:rsidRDefault="0007438F" w:rsidP="00E9196A">
            <w:pPr>
              <w:spacing w:before="100" w:after="100"/>
            </w:pPr>
          </w:p>
        </w:tc>
      </w:tr>
      <w:tr w:rsidR="0007438F" w14:paraId="16588AE3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2348DE7C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D8C0AB2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0832BBA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33148FA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C96076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0C8646D8" w14:textId="77777777" w:rsidR="0007438F" w:rsidRDefault="0007438F" w:rsidP="00E9196A">
            <w:pPr>
              <w:spacing w:before="100" w:after="100"/>
            </w:pPr>
          </w:p>
        </w:tc>
      </w:tr>
      <w:tr w:rsidR="0007438F" w14:paraId="588548A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036351D9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47ADB4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CDF8AE4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6DFFEA8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A3944DB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22134686" w14:textId="77777777" w:rsidR="0007438F" w:rsidRDefault="0007438F" w:rsidP="00E9196A">
            <w:pPr>
              <w:spacing w:before="100" w:after="100"/>
            </w:pPr>
          </w:p>
        </w:tc>
      </w:tr>
      <w:tr w:rsidR="0007438F" w14:paraId="089EF909" w14:textId="77777777" w:rsidTr="0007438F">
        <w:trPr>
          <w:trHeight w:val="269"/>
        </w:trPr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8496B0" w:themeFill="text2" w:themeFillTint="99"/>
          </w:tcPr>
          <w:p w14:paraId="5DD4E5B4" w14:textId="77777777" w:rsidR="0007438F" w:rsidRDefault="0007438F" w:rsidP="00E9196A">
            <w:pPr>
              <w:spacing w:before="100" w:after="100"/>
            </w:pPr>
          </w:p>
        </w:tc>
        <w:tc>
          <w:tcPr>
            <w:tcW w:w="23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B7D0FEB" w14:textId="77777777" w:rsidR="0007438F" w:rsidRDefault="0007438F" w:rsidP="00E9196A">
            <w:pPr>
              <w:spacing w:before="100" w:after="100"/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7D888EF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909F524" w14:textId="77777777" w:rsidR="0007438F" w:rsidRDefault="0007438F" w:rsidP="00E9196A">
            <w:pPr>
              <w:spacing w:before="100" w:after="100"/>
              <w:jc w:val="center"/>
            </w:pPr>
          </w:p>
        </w:tc>
        <w:tc>
          <w:tcPr>
            <w:tcW w:w="3898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E0E4862" w14:textId="77777777" w:rsidR="0007438F" w:rsidRDefault="0007438F" w:rsidP="0007438F">
            <w:pPr>
              <w:spacing w:before="100" w:after="100"/>
            </w:pPr>
          </w:p>
        </w:tc>
        <w:tc>
          <w:tcPr>
            <w:tcW w:w="237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8496B0" w:themeFill="text2" w:themeFillTint="99"/>
          </w:tcPr>
          <w:p w14:paraId="44FBBD6E" w14:textId="77777777" w:rsidR="0007438F" w:rsidRDefault="0007438F" w:rsidP="00E9196A">
            <w:pPr>
              <w:spacing w:before="100" w:after="100"/>
            </w:pPr>
          </w:p>
        </w:tc>
      </w:tr>
      <w:tr w:rsidR="0007438F" w:rsidRPr="0006195C" w14:paraId="1C63D3B8" w14:textId="77777777" w:rsidTr="0007438F">
        <w:trPr>
          <w:trHeight w:val="73"/>
        </w:trPr>
        <w:tc>
          <w:tcPr>
            <w:tcW w:w="1079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8496B0" w:themeFill="text2" w:themeFillTint="99"/>
          </w:tcPr>
          <w:p w14:paraId="29D646B8" w14:textId="7AD1CE58" w:rsidR="0007438F" w:rsidRPr="0006195C" w:rsidRDefault="0007438F" w:rsidP="0006195C">
            <w:pPr>
              <w:rPr>
                <w:sz w:val="16"/>
                <w:szCs w:val="16"/>
              </w:rPr>
            </w:pPr>
            <w:bookmarkStart w:id="0" w:name="_GoBack"/>
            <w:bookmarkEnd w:id="0"/>
          </w:p>
        </w:tc>
      </w:tr>
    </w:tbl>
    <w:p w14:paraId="1ACCD3E8" w14:textId="77777777" w:rsidR="00FE75B1" w:rsidRPr="00A57A18" w:rsidRDefault="00FE75B1" w:rsidP="00FE75B1">
      <w:pPr>
        <w:spacing w:after="0"/>
        <w:rPr>
          <w:sz w:val="2"/>
          <w:szCs w:val="2"/>
        </w:rPr>
      </w:pPr>
    </w:p>
    <w:sectPr w:rsidR="00FE75B1" w:rsidRPr="00A57A18" w:rsidSect="0006195C">
      <w:headerReference w:type="default" r:id="rId7"/>
      <w:footerReference w:type="default" r:id="rId8"/>
      <w:pgSz w:w="12240" w:h="15840"/>
      <w:pgMar w:top="459" w:right="720" w:bottom="720" w:left="720" w:header="45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61240A" w14:textId="77777777" w:rsidR="0031795A" w:rsidRDefault="0031795A" w:rsidP="00FE75B1">
      <w:pPr>
        <w:spacing w:after="0" w:line="240" w:lineRule="auto"/>
      </w:pPr>
      <w:r>
        <w:separator/>
      </w:r>
    </w:p>
  </w:endnote>
  <w:endnote w:type="continuationSeparator" w:id="0">
    <w:p w14:paraId="4350C48E" w14:textId="77777777" w:rsidR="0031795A" w:rsidRDefault="0031795A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732F" w14:textId="77777777" w:rsidR="00FE75B1" w:rsidRDefault="00FE75B1" w:rsidP="00FE75B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520D8" w14:textId="77777777" w:rsidR="0031795A" w:rsidRDefault="0031795A" w:rsidP="00FE75B1">
      <w:pPr>
        <w:spacing w:after="0" w:line="240" w:lineRule="auto"/>
      </w:pPr>
      <w:r>
        <w:separator/>
      </w:r>
    </w:p>
  </w:footnote>
  <w:footnote w:type="continuationSeparator" w:id="0">
    <w:p w14:paraId="7E3DA60F" w14:textId="77777777" w:rsidR="0031795A" w:rsidRDefault="0031795A" w:rsidP="00FE7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40EEC" w14:textId="77777777" w:rsidR="00FE75B1" w:rsidRDefault="00FE75B1">
    <w:pPr>
      <w:pStyle w:val="Header"/>
    </w:pPr>
    <w:r w:rsidRPr="00FE0448">
      <w:rPr>
        <w:noProof/>
        <w:sz w:val="4"/>
        <w:szCs w:val="4"/>
        <w:lang w:val="en-GB" w:eastAsia="en-GB"/>
      </w:rPr>
      <w:drawing>
        <wp:anchor distT="0" distB="0" distL="0" distR="0" simplePos="0" relativeHeight="251659264" behindDoc="0" locked="0" layoutInCell="1" allowOverlap="1" wp14:anchorId="1600D054" wp14:editId="22EAE4C1">
          <wp:simplePos x="0" y="0"/>
          <wp:positionH relativeFrom="column">
            <wp:posOffset>5868035</wp:posOffset>
          </wp:positionH>
          <wp:positionV relativeFrom="paragraph">
            <wp:posOffset>-200542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NANCC1NjCyMjSyUdpeDU4uLM/DyQAqNaAEXMbuMsAAAA"/>
  </w:docVars>
  <w:rsids>
    <w:rsidRoot w:val="00FE75B1"/>
    <w:rsid w:val="00045B8A"/>
    <w:rsid w:val="0006195C"/>
    <w:rsid w:val="0007438F"/>
    <w:rsid w:val="001C58AF"/>
    <w:rsid w:val="00255BD1"/>
    <w:rsid w:val="0031795A"/>
    <w:rsid w:val="003C7AB1"/>
    <w:rsid w:val="004A4C03"/>
    <w:rsid w:val="00A57A18"/>
    <w:rsid w:val="00AA607A"/>
    <w:rsid w:val="00AE1C11"/>
    <w:rsid w:val="00EE0137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6</cp:revision>
  <dcterms:created xsi:type="dcterms:W3CDTF">2019-12-21T10:16:00Z</dcterms:created>
  <dcterms:modified xsi:type="dcterms:W3CDTF">2019-12-21T13:43:00Z</dcterms:modified>
</cp:coreProperties>
</file>